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:rsidR="00330B2E" w:rsidRPr="005C1F75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32"/>
          <w:szCs w:val="24"/>
        </w:rPr>
      </w:pPr>
    </w:p>
    <w:p w:rsidR="00B875AF" w:rsidRPr="005C1F75" w:rsidRDefault="005C1F75" w:rsidP="00B875A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5C1F75">
        <w:rPr>
          <w:rFonts w:ascii="Times New Roman" w:hAnsi="Times New Roman" w:cs="Times New Roman"/>
          <w:b/>
          <w:color w:val="000000"/>
          <w:sz w:val="28"/>
          <w:szCs w:val="24"/>
        </w:rPr>
        <w:t>PARTNERSTWA STR</w:t>
      </w:r>
      <w:bookmarkStart w:id="0" w:name="_GoBack"/>
      <w:bookmarkEnd w:id="0"/>
      <w:r w:rsidRPr="005C1F75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ATEGICZNE, </w:t>
      </w:r>
      <w:r w:rsidR="00A37489" w:rsidRPr="005C1F75">
        <w:rPr>
          <w:rFonts w:ascii="Times New Roman" w:hAnsi="Times New Roman" w:cs="Times New Roman"/>
          <w:b/>
          <w:color w:val="000000"/>
          <w:sz w:val="28"/>
          <w:szCs w:val="24"/>
        </w:rPr>
        <w:t>202</w:t>
      </w:r>
      <w:r w:rsidR="00B1764A" w:rsidRPr="005C1F75">
        <w:rPr>
          <w:rFonts w:ascii="Times New Roman" w:hAnsi="Times New Roman" w:cs="Times New Roman"/>
          <w:b/>
          <w:color w:val="000000"/>
          <w:sz w:val="28"/>
          <w:szCs w:val="24"/>
        </w:rPr>
        <w:t>1</w:t>
      </w:r>
      <w:r w:rsidR="00A37489" w:rsidRPr="005C1F75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r.</w:t>
      </w:r>
    </w:p>
    <w:p w:rsidR="00FA2283" w:rsidRPr="005C1F75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1F75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>ziewane rezultaty (maksymalnie 3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4DD" w:rsidRDefault="00BD24DD" w:rsidP="00563444">
      <w:pPr>
        <w:spacing w:after="0" w:line="240" w:lineRule="auto"/>
      </w:pPr>
      <w:r>
        <w:separator/>
      </w:r>
    </w:p>
  </w:endnote>
  <w:end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4DD" w:rsidRDefault="00BD24DD" w:rsidP="00563444">
      <w:pPr>
        <w:spacing w:after="0" w:line="240" w:lineRule="auto"/>
      </w:pPr>
      <w:r>
        <w:separator/>
      </w:r>
    </w:p>
  </w:footnote>
  <w:foot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A67D3FE" wp14:editId="7C3CA052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A5A6C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5C1F75"/>
    <w:rsid w:val="006A4364"/>
    <w:rsid w:val="006E71DA"/>
    <w:rsid w:val="006E75C3"/>
    <w:rsid w:val="007C1FFF"/>
    <w:rsid w:val="007C5EB5"/>
    <w:rsid w:val="008650E5"/>
    <w:rsid w:val="008E77EB"/>
    <w:rsid w:val="00971017"/>
    <w:rsid w:val="0097332D"/>
    <w:rsid w:val="009A770C"/>
    <w:rsid w:val="00A37489"/>
    <w:rsid w:val="00B1764A"/>
    <w:rsid w:val="00B875AF"/>
    <w:rsid w:val="00BD24DD"/>
    <w:rsid w:val="00C360F7"/>
    <w:rsid w:val="00D07A3B"/>
    <w:rsid w:val="00D6079C"/>
    <w:rsid w:val="00D93C1D"/>
    <w:rsid w:val="00DA2739"/>
    <w:rsid w:val="00DB6FB8"/>
    <w:rsid w:val="00DD01AD"/>
    <w:rsid w:val="00E65456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92CA06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42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3</cp:revision>
  <cp:lastPrinted>2019-04-12T07:41:00Z</cp:lastPrinted>
  <dcterms:created xsi:type="dcterms:W3CDTF">2021-10-13T09:24:00Z</dcterms:created>
  <dcterms:modified xsi:type="dcterms:W3CDTF">2021-10-13T09:47:00Z</dcterms:modified>
</cp:coreProperties>
</file>